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1BE86" w14:textId="77777777" w:rsidR="00E1629D" w:rsidRDefault="00E1629D" w:rsidP="00E1629D">
      <w:pPr>
        <w:jc w:val="right"/>
      </w:pPr>
    </w:p>
    <w:p w14:paraId="7466C460" w14:textId="77777777" w:rsidR="00E1629D" w:rsidRDefault="00E1629D" w:rsidP="00E1629D">
      <w:pPr>
        <w:jc w:val="right"/>
      </w:pPr>
    </w:p>
    <w:p w14:paraId="4E9BE33B" w14:textId="77777777" w:rsidR="007F6867" w:rsidRDefault="007F6867" w:rsidP="0039518F">
      <w:pPr>
        <w:jc w:val="center"/>
        <w:rPr>
          <w:b/>
          <w:bCs/>
        </w:rPr>
      </w:pPr>
    </w:p>
    <w:p w14:paraId="156F572A" w14:textId="161F6CC1" w:rsidR="00442815" w:rsidRPr="00A83F25" w:rsidRDefault="0039518F" w:rsidP="0039518F">
      <w:pPr>
        <w:jc w:val="center"/>
        <w:rPr>
          <w:b/>
          <w:bCs/>
        </w:rPr>
      </w:pPr>
      <w:r w:rsidRPr="00A83F25">
        <w:rPr>
          <w:b/>
          <w:bCs/>
        </w:rPr>
        <w:t>T.C. KİLİS 7 ARALIK ÜNİVERSİTESİ</w:t>
      </w:r>
    </w:p>
    <w:p w14:paraId="6B6FB4DB" w14:textId="4728748E" w:rsidR="0039518F" w:rsidRPr="00A83F25" w:rsidRDefault="00E1629D" w:rsidP="0039518F">
      <w:pPr>
        <w:jc w:val="center"/>
        <w:rPr>
          <w:b/>
          <w:bCs/>
        </w:rPr>
      </w:pPr>
      <w:r w:rsidRPr="00E1629D">
        <w:rPr>
          <w:b/>
          <w:bCs/>
        </w:rPr>
        <w:t>İLERİ TEKNOLOJİ UYGULAMA VE ARAŞTIRMA MERKEZİ</w:t>
      </w:r>
      <w:r>
        <w:rPr>
          <w:b/>
          <w:bCs/>
        </w:rPr>
        <w:t xml:space="preserve"> MÜDÜRLÜĞÜ’NE</w:t>
      </w:r>
    </w:p>
    <w:p w14:paraId="377A2427" w14:textId="77777777" w:rsidR="0039518F" w:rsidRDefault="0039518F"/>
    <w:p w14:paraId="10839E62" w14:textId="08DDCBD5" w:rsidR="00E91E8C" w:rsidRDefault="007A6193" w:rsidP="0039518F">
      <w:pPr>
        <w:spacing w:line="360" w:lineRule="auto"/>
        <w:jc w:val="both"/>
      </w:pPr>
      <w:bookmarkStart w:id="0" w:name="_Hlk198716924"/>
      <w:r w:rsidRPr="007A6193">
        <w:rPr>
          <w:color w:val="FF0000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="00D028D8" w:rsidRPr="007A6193">
        <w:rPr>
          <w:bCs/>
        </w:rPr>
        <w:t xml:space="preserve"> </w:t>
      </w:r>
      <w:bookmarkEnd w:id="0"/>
      <w:r w:rsidR="00523CCD">
        <w:rPr>
          <w:bCs/>
        </w:rPr>
        <w:t xml:space="preserve">için </w:t>
      </w:r>
      <w:r w:rsidR="00D028D8">
        <w:rPr>
          <w:bCs/>
        </w:rPr>
        <w:t>gerekli</w:t>
      </w:r>
      <w:r w:rsidR="00122C8B">
        <w:rPr>
          <w:bCs/>
        </w:rPr>
        <w:t xml:space="preserve"> raporun</w:t>
      </w:r>
      <w:r w:rsidR="00547FD5">
        <w:rPr>
          <w:bCs/>
        </w:rPr>
        <w:t xml:space="preserve"> </w:t>
      </w:r>
      <w:r w:rsidR="00E91E8C">
        <w:t>……………………</w:t>
      </w:r>
      <w:r w:rsidR="00FC76E7" w:rsidRPr="00E91E8C">
        <w:t>anabilim dalında</w:t>
      </w:r>
      <w:r w:rsidR="00FC76E7">
        <w:t xml:space="preserve"> uzman</w:t>
      </w:r>
      <w:r w:rsidR="00B03FB8">
        <w:t xml:space="preserve"> bir öğretim üyesi</w:t>
      </w:r>
      <w:r w:rsidR="00FC76E7">
        <w:t xml:space="preserve"> </w:t>
      </w:r>
      <w:r w:rsidR="00547FD5">
        <w:t>tarafından yapılmasını</w:t>
      </w:r>
      <w:r w:rsidR="00E1629D" w:rsidRPr="00174163">
        <w:t xml:space="preserve"> tale</w:t>
      </w:r>
      <w:r w:rsidR="00547FD5">
        <w:t>p ediyorum.</w:t>
      </w:r>
      <w:r w:rsidR="00E1629D" w:rsidRPr="00174163">
        <w:t xml:space="preserve"> </w:t>
      </w:r>
      <w:r w:rsidR="00547FD5">
        <w:t xml:space="preserve">Bu sebeple, </w:t>
      </w:r>
      <w:r w:rsidR="00E91E8C">
        <w:rPr>
          <w:rFonts w:cs="Times New Roman"/>
          <w:szCs w:val="24"/>
        </w:rPr>
        <w:t>Kilis 7 Aralık Üniversitesinden</w:t>
      </w:r>
      <w:r w:rsidR="009C74C0">
        <w:rPr>
          <w:rFonts w:cs="Times New Roman"/>
          <w:szCs w:val="24"/>
        </w:rPr>
        <w:t xml:space="preserve"> ………………………………………………………………</w:t>
      </w:r>
      <w:r w:rsidR="00E1629D">
        <w:rPr>
          <w:rFonts w:cs="Times New Roman"/>
          <w:szCs w:val="24"/>
        </w:rPr>
        <w:t xml:space="preserve"> görevlendirmesi için gereğini bilgilerinize arz ederim</w:t>
      </w:r>
      <w:r w:rsidR="0039518F" w:rsidRPr="00174163">
        <w:t xml:space="preserve">. </w:t>
      </w:r>
    </w:p>
    <w:p w14:paraId="4F5385AC" w14:textId="416F4B55" w:rsidR="0039518F" w:rsidRDefault="00E91E8C" w:rsidP="00E91E8C">
      <w:pPr>
        <w:spacing w:line="360" w:lineRule="auto"/>
        <w:jc w:val="right"/>
      </w:pPr>
      <w:proofErr w:type="gramStart"/>
      <w:r>
        <w:t>…</w:t>
      </w:r>
      <w:r w:rsidR="009D59C5">
        <w:t>.</w:t>
      </w:r>
      <w:proofErr w:type="gramEnd"/>
      <w:r>
        <w:t>/…/</w:t>
      </w:r>
      <w:r w:rsidR="009D59C5">
        <w:t>20</w:t>
      </w:r>
      <w:r>
        <w:t>..</w:t>
      </w:r>
    </w:p>
    <w:p w14:paraId="354A4F56" w14:textId="77777777" w:rsidR="001E056B" w:rsidRDefault="001E056B" w:rsidP="0039518F">
      <w:pPr>
        <w:spacing w:line="360" w:lineRule="auto"/>
        <w:jc w:val="both"/>
      </w:pPr>
    </w:p>
    <w:p w14:paraId="66D58D52" w14:textId="77777777" w:rsidR="001E056B" w:rsidRDefault="001E056B" w:rsidP="0039518F">
      <w:pPr>
        <w:spacing w:line="360" w:lineRule="auto"/>
        <w:jc w:val="both"/>
      </w:pPr>
    </w:p>
    <w:p w14:paraId="5B697DBA" w14:textId="779A05E1" w:rsidR="0069616D" w:rsidRDefault="0069616D" w:rsidP="0039518F">
      <w:pPr>
        <w:spacing w:line="360" w:lineRule="auto"/>
        <w:jc w:val="both"/>
      </w:pPr>
      <w:r>
        <w:t xml:space="preserve">İsim </w:t>
      </w:r>
      <w:proofErr w:type="spellStart"/>
      <w:r>
        <w:t>Soyisim</w:t>
      </w:r>
      <w:proofErr w:type="spellEnd"/>
      <w:r>
        <w:t>:</w:t>
      </w:r>
    </w:p>
    <w:p w14:paraId="3F8E3E5B" w14:textId="35F12C2E" w:rsidR="0069616D" w:rsidRDefault="0069616D" w:rsidP="0039518F">
      <w:pPr>
        <w:spacing w:line="360" w:lineRule="auto"/>
        <w:jc w:val="both"/>
      </w:pPr>
      <w:r>
        <w:t>Firma Adı:</w:t>
      </w:r>
    </w:p>
    <w:p w14:paraId="1AB88C24" w14:textId="631EC35F" w:rsidR="0069616D" w:rsidRDefault="0069616D" w:rsidP="0039518F">
      <w:pPr>
        <w:spacing w:line="360" w:lineRule="auto"/>
        <w:jc w:val="both"/>
      </w:pPr>
      <w:r>
        <w:t>Firma adresi:</w:t>
      </w:r>
    </w:p>
    <w:p w14:paraId="01D46A88" w14:textId="74FD89C1" w:rsidR="0069616D" w:rsidRDefault="0069616D" w:rsidP="0039518F">
      <w:pPr>
        <w:spacing w:line="360" w:lineRule="auto"/>
        <w:jc w:val="both"/>
      </w:pPr>
      <w:r>
        <w:t>Tel:</w:t>
      </w:r>
    </w:p>
    <w:p w14:paraId="731B3BF6" w14:textId="0329EDEB" w:rsidR="0069616D" w:rsidRDefault="0069616D" w:rsidP="0039518F">
      <w:pPr>
        <w:spacing w:line="360" w:lineRule="auto"/>
        <w:jc w:val="both"/>
      </w:pPr>
      <w:r>
        <w:t>Kaşe ve imza:</w:t>
      </w:r>
    </w:p>
    <w:p w14:paraId="4B84B866" w14:textId="7A991514" w:rsidR="001E056B" w:rsidRDefault="001E056B" w:rsidP="0039518F">
      <w:pPr>
        <w:spacing w:line="360" w:lineRule="auto"/>
        <w:jc w:val="both"/>
      </w:pPr>
    </w:p>
    <w:sectPr w:rsidR="001E05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zAwNDI3NzcwsTRX0lEKTi0uzszPAykwrgUAISAXSSwAAAA="/>
  </w:docVars>
  <w:rsids>
    <w:rsidRoot w:val="0038202B"/>
    <w:rsid w:val="000606D3"/>
    <w:rsid w:val="00083428"/>
    <w:rsid w:val="00084E99"/>
    <w:rsid w:val="0008602F"/>
    <w:rsid w:val="00086E32"/>
    <w:rsid w:val="00122C8B"/>
    <w:rsid w:val="00125FCB"/>
    <w:rsid w:val="00163EAB"/>
    <w:rsid w:val="00174163"/>
    <w:rsid w:val="001E056B"/>
    <w:rsid w:val="00203641"/>
    <w:rsid w:val="00334866"/>
    <w:rsid w:val="0038202B"/>
    <w:rsid w:val="0039518F"/>
    <w:rsid w:val="003F0EDD"/>
    <w:rsid w:val="004271BB"/>
    <w:rsid w:val="00442815"/>
    <w:rsid w:val="004570E2"/>
    <w:rsid w:val="00472024"/>
    <w:rsid w:val="00474ECE"/>
    <w:rsid w:val="00484250"/>
    <w:rsid w:val="004A1557"/>
    <w:rsid w:val="00523CCD"/>
    <w:rsid w:val="00532FB3"/>
    <w:rsid w:val="00547FD5"/>
    <w:rsid w:val="00581066"/>
    <w:rsid w:val="005C18BA"/>
    <w:rsid w:val="0064619D"/>
    <w:rsid w:val="006916AA"/>
    <w:rsid w:val="0069616D"/>
    <w:rsid w:val="006D0A2F"/>
    <w:rsid w:val="006F25E9"/>
    <w:rsid w:val="00763D8F"/>
    <w:rsid w:val="007A6193"/>
    <w:rsid w:val="007E18D3"/>
    <w:rsid w:val="007F0783"/>
    <w:rsid w:val="007F6867"/>
    <w:rsid w:val="0080763D"/>
    <w:rsid w:val="008B6259"/>
    <w:rsid w:val="008D3849"/>
    <w:rsid w:val="009C74C0"/>
    <w:rsid w:val="009D59C5"/>
    <w:rsid w:val="009F7230"/>
    <w:rsid w:val="00A50D7D"/>
    <w:rsid w:val="00A83F25"/>
    <w:rsid w:val="00B03FB8"/>
    <w:rsid w:val="00B0681F"/>
    <w:rsid w:val="00B10314"/>
    <w:rsid w:val="00B13618"/>
    <w:rsid w:val="00BA7B54"/>
    <w:rsid w:val="00CA01A8"/>
    <w:rsid w:val="00CA1A58"/>
    <w:rsid w:val="00D028D8"/>
    <w:rsid w:val="00D47153"/>
    <w:rsid w:val="00DA4388"/>
    <w:rsid w:val="00DD2DEB"/>
    <w:rsid w:val="00E1629D"/>
    <w:rsid w:val="00E345E8"/>
    <w:rsid w:val="00E91E8C"/>
    <w:rsid w:val="00EA5D73"/>
    <w:rsid w:val="00ED4B79"/>
    <w:rsid w:val="00F4036D"/>
    <w:rsid w:val="00F827F9"/>
    <w:rsid w:val="00FC7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F77C20"/>
  <w15:chartTrackingRefBased/>
  <w15:docId w15:val="{2594319D-52A0-4A6A-A05C-B57B2E945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E1629D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E16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ahmklc@outlook.com</cp:lastModifiedBy>
  <cp:revision>2</cp:revision>
  <cp:lastPrinted>2023-07-24T08:15:00Z</cp:lastPrinted>
  <dcterms:created xsi:type="dcterms:W3CDTF">2025-12-26T16:35:00Z</dcterms:created>
  <dcterms:modified xsi:type="dcterms:W3CDTF">2025-12-26T16:35:00Z</dcterms:modified>
</cp:coreProperties>
</file>